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5-06-19T10:41:57Z</dcterms:created>
  <dcterms:modified xsi:type="dcterms:W3CDTF">2025-06-19T10:4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eflections on the implications of desistance theory for long-term imprisonment</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516</vt:lpwstr>
  </property>
</Properties>
</file>